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888E85" w14:textId="786D69A0" w:rsidR="00797DAB" w:rsidRDefault="00305716">
      <w:pPr>
        <w:rPr>
          <w:sz w:val="8"/>
        </w:rPr>
      </w:pPr>
      <w:r>
        <w:rPr>
          <w:rFonts w:ascii="VNI-Aptima" w:hAnsi="VNI-Aptima"/>
          <w:noProof/>
          <w:sz w:val="2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1E18A16" wp14:editId="3CC8A4F7">
                <wp:simplePos x="0" y="0"/>
                <wp:positionH relativeFrom="column">
                  <wp:posOffset>2359660</wp:posOffset>
                </wp:positionH>
                <wp:positionV relativeFrom="paragraph">
                  <wp:posOffset>24130</wp:posOffset>
                </wp:positionV>
                <wp:extent cx="1999615" cy="565785"/>
                <wp:effectExtent l="0" t="0" r="0" b="0"/>
                <wp:wrapNone/>
                <wp:docPr id="5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99615" cy="5657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B5755E" w14:textId="77777777" w:rsidR="00797DAB" w:rsidRPr="00013F1D" w:rsidRDefault="00816428" w:rsidP="00FD20E5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013F1D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>KINH THAÙNH THI GIAÙNG</w:t>
                            </w:r>
                            <w:r w:rsidRPr="00013F1D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SINH </w:t>
                            </w:r>
                            <w:r w:rsidR="004B74E5">
                              <w:rPr>
                                <w:b/>
                                <w:sz w:val="28"/>
                                <w:szCs w:val="28"/>
                              </w:rPr>
                              <w:t>202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E18A16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185.8pt;margin-top:1.9pt;width:157.45pt;height:44.5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" filled="f" stroked="f">
                <v:textbox inset="0,0,0,0">
                  <w:txbxContent>
                    <w:p w14:paraId="26B5755E" w14:textId="77777777" w:rsidR="00797DAB" w:rsidRPr="00013F1D" w:rsidRDefault="00816428" w:rsidP="00FD20E5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013F1D">
                        <w:rPr>
                          <w:rFonts w:cs="Arial"/>
                          <w:b/>
                          <w:sz w:val="28"/>
                          <w:szCs w:val="28"/>
                        </w:rPr>
                        <w:t>KINH THAÙNH THI GIAÙNG</w:t>
                      </w:r>
                      <w:r w:rsidRPr="00013F1D">
                        <w:rPr>
                          <w:b/>
                          <w:sz w:val="28"/>
                          <w:szCs w:val="28"/>
                        </w:rPr>
                        <w:t xml:space="preserve"> SINH </w:t>
                      </w:r>
                      <w:r w:rsidR="004B74E5">
                        <w:rPr>
                          <w:b/>
                          <w:sz w:val="28"/>
                          <w:szCs w:val="28"/>
                        </w:rPr>
                        <w:t>202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47B424A" wp14:editId="50E533E0">
                <wp:simplePos x="0" y="0"/>
                <wp:positionH relativeFrom="column">
                  <wp:posOffset>497840</wp:posOffset>
                </wp:positionH>
                <wp:positionV relativeFrom="paragraph">
                  <wp:posOffset>-13335</wp:posOffset>
                </wp:positionV>
                <wp:extent cx="1889760" cy="528320"/>
                <wp:effectExtent l="0" t="0" r="0" b="0"/>
                <wp:wrapNone/>
                <wp:docPr id="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9760" cy="528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3B7800" w14:textId="77777777" w:rsidR="00FD20E5" w:rsidRPr="008E15C2" w:rsidRDefault="00FD20E5" w:rsidP="00E72285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8E15C2">
                              <w:rPr>
                                <w:sz w:val="16"/>
                                <w:szCs w:val="16"/>
                              </w:rPr>
                              <w:t>HOÄI THAÙNH TIN LAØNH VIEÄT NAM</w:t>
                            </w:r>
                            <w:r w:rsidR="00E72285" w:rsidRPr="008E15C2">
                              <w:rPr>
                                <w:sz w:val="16"/>
                                <w:szCs w:val="16"/>
                              </w:rPr>
                              <w:t xml:space="preserve"> (MN)</w:t>
                            </w:r>
                          </w:p>
                          <w:p w14:paraId="19775704" w14:textId="77777777" w:rsidR="00FD20E5" w:rsidRPr="008E15C2" w:rsidRDefault="00FD20E5" w:rsidP="00FD20E5">
                            <w:pPr>
                              <w:tabs>
                                <w:tab w:val="center" w:pos="6237"/>
                              </w:tabs>
                              <w:jc w:val="center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8E15C2">
                              <w:rPr>
                                <w:sz w:val="16"/>
                                <w:szCs w:val="16"/>
                              </w:rPr>
                              <w:t xml:space="preserve">Chi Hoäi </w:t>
                            </w:r>
                            <w:r w:rsidRPr="008E15C2">
                              <w:rPr>
                                <w:b/>
                                <w:sz w:val="16"/>
                                <w:szCs w:val="16"/>
                              </w:rPr>
                              <w:t>TOÂ HIEÁN THAØNH</w:t>
                            </w:r>
                          </w:p>
                          <w:p w14:paraId="12520514" w14:textId="77777777" w:rsidR="00FD20E5" w:rsidRPr="008E15C2" w:rsidRDefault="004C1B10" w:rsidP="00FD20E5">
                            <w:pPr>
                              <w:tabs>
                                <w:tab w:val="center" w:pos="6237"/>
                              </w:tabs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8E15C2">
                              <w:rPr>
                                <w:sz w:val="16"/>
                                <w:szCs w:val="16"/>
                              </w:rPr>
                              <w:t>453</w:t>
                            </w:r>
                            <w:r w:rsidR="00FD20E5" w:rsidRPr="008E15C2">
                              <w:rPr>
                                <w:sz w:val="16"/>
                                <w:szCs w:val="16"/>
                              </w:rPr>
                              <w:t xml:space="preserve"> Toâ Hieán Thaønh, P.14, Q.10</w:t>
                            </w:r>
                          </w:p>
                          <w:p w14:paraId="6F9994D3" w14:textId="77777777" w:rsidR="00FD20E5" w:rsidRPr="008E15C2" w:rsidRDefault="00FD20E5" w:rsidP="00FD20E5">
                            <w:pPr>
                              <w:tabs>
                                <w:tab w:val="center" w:pos="6237"/>
                              </w:tabs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8E15C2">
                              <w:rPr>
                                <w:sz w:val="16"/>
                                <w:szCs w:val="16"/>
                              </w:rPr>
                              <w:t>TP. HOÀ CHÍ MINH – VIEÄT NAM</w:t>
                            </w:r>
                          </w:p>
                          <w:p w14:paraId="71EF4435" w14:textId="77777777" w:rsidR="00FD20E5" w:rsidRDefault="00FD20E5" w:rsidP="00FD20E5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7B424A" id="Text Box 15" o:spid="_x0000_s1027" type="#_x0000_t202" style="position:absolute;margin-left:39.2pt;margin-top:-1.05pt;width:148.8pt;height:41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" filled="f" stroked="f">
                <v:textbox inset="0,0,0,0">
                  <w:txbxContent>
                    <w:p w14:paraId="193B7800" w14:textId="77777777" w:rsidR="00FD20E5" w:rsidRPr="008E15C2" w:rsidRDefault="00FD20E5" w:rsidP="00E72285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8E15C2">
                        <w:rPr>
                          <w:sz w:val="16"/>
                          <w:szCs w:val="16"/>
                        </w:rPr>
                        <w:t>HOÄI THAÙNH TIN LAØNH VIEÄT NAM</w:t>
                      </w:r>
                      <w:r w:rsidR="00E72285" w:rsidRPr="008E15C2">
                        <w:rPr>
                          <w:sz w:val="16"/>
                          <w:szCs w:val="16"/>
                        </w:rPr>
                        <w:t xml:space="preserve"> (MN)</w:t>
                      </w:r>
                    </w:p>
                    <w:p w14:paraId="19775704" w14:textId="77777777" w:rsidR="00FD20E5" w:rsidRPr="008E15C2" w:rsidRDefault="00FD20E5" w:rsidP="00FD20E5">
                      <w:pPr>
                        <w:tabs>
                          <w:tab w:val="center" w:pos="6237"/>
                        </w:tabs>
                        <w:jc w:val="center"/>
                        <w:rPr>
                          <w:b/>
                          <w:sz w:val="16"/>
                          <w:szCs w:val="16"/>
                        </w:rPr>
                      </w:pPr>
                      <w:r w:rsidRPr="008E15C2">
                        <w:rPr>
                          <w:sz w:val="16"/>
                          <w:szCs w:val="16"/>
                        </w:rPr>
                        <w:t xml:space="preserve">Chi Hoäi </w:t>
                      </w:r>
                      <w:r w:rsidRPr="008E15C2">
                        <w:rPr>
                          <w:b/>
                          <w:sz w:val="16"/>
                          <w:szCs w:val="16"/>
                        </w:rPr>
                        <w:t>TOÂ HIEÁN THAØNH</w:t>
                      </w:r>
                    </w:p>
                    <w:p w14:paraId="12520514" w14:textId="77777777" w:rsidR="00FD20E5" w:rsidRPr="008E15C2" w:rsidRDefault="004C1B10" w:rsidP="00FD20E5">
                      <w:pPr>
                        <w:tabs>
                          <w:tab w:val="center" w:pos="6237"/>
                        </w:tabs>
                        <w:jc w:val="center"/>
                        <w:rPr>
                          <w:sz w:val="16"/>
                          <w:szCs w:val="16"/>
                        </w:rPr>
                      </w:pPr>
                      <w:r w:rsidRPr="008E15C2">
                        <w:rPr>
                          <w:sz w:val="16"/>
                          <w:szCs w:val="16"/>
                        </w:rPr>
                        <w:t>453</w:t>
                      </w:r>
                      <w:r w:rsidR="00FD20E5" w:rsidRPr="008E15C2">
                        <w:rPr>
                          <w:sz w:val="16"/>
                          <w:szCs w:val="16"/>
                        </w:rPr>
                        <w:t xml:space="preserve"> Toâ Hieán Thaønh, P.14, Q.10</w:t>
                      </w:r>
                    </w:p>
                    <w:p w14:paraId="6F9994D3" w14:textId="77777777" w:rsidR="00FD20E5" w:rsidRPr="008E15C2" w:rsidRDefault="00FD20E5" w:rsidP="00FD20E5">
                      <w:pPr>
                        <w:tabs>
                          <w:tab w:val="center" w:pos="6237"/>
                        </w:tabs>
                        <w:jc w:val="center"/>
                        <w:rPr>
                          <w:sz w:val="16"/>
                          <w:szCs w:val="16"/>
                        </w:rPr>
                      </w:pPr>
                      <w:r w:rsidRPr="008E15C2">
                        <w:rPr>
                          <w:sz w:val="16"/>
                          <w:szCs w:val="16"/>
                        </w:rPr>
                        <w:t>TP. HOÀ CHÍ MINH – VIEÄT NAM</w:t>
                      </w:r>
                    </w:p>
                    <w:p w14:paraId="71EF4435" w14:textId="77777777" w:rsidR="00FD20E5" w:rsidRDefault="00FD20E5" w:rsidP="00FD20E5"/>
                  </w:txbxContent>
                </v:textbox>
              </v:shape>
            </w:pict>
          </mc:Fallback>
        </mc:AlternateContent>
      </w:r>
      <w:r>
        <w:rPr>
          <w:noProof/>
          <w:sz w:val="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AAD19E" wp14:editId="7B8B7CEF">
                <wp:simplePos x="0" y="0"/>
                <wp:positionH relativeFrom="column">
                  <wp:posOffset>58420</wp:posOffset>
                </wp:positionH>
                <wp:positionV relativeFrom="paragraph">
                  <wp:posOffset>-43815</wp:posOffset>
                </wp:positionV>
                <wp:extent cx="447040" cy="587375"/>
                <wp:effectExtent l="0" t="0" r="0" b="0"/>
                <wp:wrapNone/>
                <wp:docPr id="3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040" cy="587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B06C5B" w14:textId="3BADFFDB" w:rsidR="00FD20E5" w:rsidRDefault="00305716" w:rsidP="00FD20E5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A9E7250" wp14:editId="608A7B6D">
                                  <wp:extent cx="446405" cy="58801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46405" cy="5880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AAD19E" id="Text Box 16" o:spid="_x0000_s1028" type="#_x0000_t202" style="position:absolute;margin-left:4.6pt;margin-top:-3.45pt;width:35.2pt;height:46.25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" filled="f" stroked="f">
                <v:textbox style="mso-fit-shape-to-text:t" inset="0,0,0,0">
                  <w:txbxContent>
                    <w:p w14:paraId="60B06C5B" w14:textId="3BADFFDB" w:rsidR="00FD20E5" w:rsidRDefault="00305716" w:rsidP="00FD20E5">
                      <w:r>
                        <w:rPr>
                          <w:noProof/>
                        </w:rPr>
                        <w:drawing>
                          <wp:inline distT="0" distB="0" distL="0" distR="0" wp14:anchorId="6A9E7250" wp14:editId="608A7B6D">
                            <wp:extent cx="446405" cy="58801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46405" cy="5880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5D0480D" w14:textId="77777777" w:rsidR="00797DAB" w:rsidRDefault="00797DAB">
      <w:pPr>
        <w:rPr>
          <w:rFonts w:ascii="VNI-Aptima" w:hAnsi="VNI-Aptima"/>
          <w:sz w:val="22"/>
        </w:rPr>
      </w:pPr>
    </w:p>
    <w:p w14:paraId="3268FC5B" w14:textId="77777777" w:rsidR="00797DAB" w:rsidRDefault="00797DAB">
      <w:pPr>
        <w:rPr>
          <w:rFonts w:ascii="VNI-Aptima" w:hAnsi="VNI-Aptima"/>
          <w:sz w:val="22"/>
        </w:rPr>
      </w:pPr>
    </w:p>
    <w:p w14:paraId="00A5FC8A" w14:textId="77777777" w:rsidR="00797DAB" w:rsidRDefault="00797DAB">
      <w:pPr>
        <w:rPr>
          <w:rFonts w:ascii="VNI-Aptima" w:hAnsi="VNI-Aptima"/>
          <w:sz w:val="22"/>
        </w:rPr>
      </w:pPr>
    </w:p>
    <w:p w14:paraId="7AD5E690" w14:textId="77777777" w:rsidR="006665E4" w:rsidRDefault="006665E4">
      <w:pPr>
        <w:rPr>
          <w:rFonts w:ascii="VNI-Aptima" w:hAnsi="VNI-Aptima"/>
          <w:sz w:val="22"/>
        </w:rPr>
      </w:pPr>
    </w:p>
    <w:p w14:paraId="7AFB1780" w14:textId="0EF5B2F8" w:rsidR="00797DAB" w:rsidRDefault="00305716">
      <w:pPr>
        <w:rPr>
          <w:rFonts w:ascii="VNI-Aptima" w:hAnsi="VNI-Aptima"/>
          <w:sz w:val="22"/>
        </w:rPr>
      </w:pPr>
      <w:r>
        <w:rPr>
          <w:rFonts w:ascii="VNI-Aptima" w:hAnsi="VNI-Aptima"/>
          <w:noProof/>
          <w:sz w:val="1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F389833" wp14:editId="5FFD2EB5">
                <wp:simplePos x="0" y="0"/>
                <wp:positionH relativeFrom="column">
                  <wp:posOffset>151130</wp:posOffset>
                </wp:positionH>
                <wp:positionV relativeFrom="paragraph">
                  <wp:posOffset>42545</wp:posOffset>
                </wp:positionV>
                <wp:extent cx="4103370" cy="633095"/>
                <wp:effectExtent l="0" t="0" r="0" b="0"/>
                <wp:wrapNone/>
                <wp:docPr id="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03370" cy="63309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4512BDF" w14:textId="77777777" w:rsidR="00192EE7" w:rsidRPr="00013F1D" w:rsidRDefault="00111199" w:rsidP="00013F1D">
                            <w:pPr>
                              <w:tabs>
                                <w:tab w:val="center" w:pos="6237"/>
                              </w:tabs>
                              <w:spacing w:before="120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="00245A74" w:rsidRPr="00013F1D">
                              <w:rPr>
                                <w:b/>
                                <w:sz w:val="32"/>
                                <w:szCs w:val="32"/>
                              </w:rPr>
                              <w:t>KH</w:t>
                            </w:r>
                            <w:r w:rsidR="00245A74" w:rsidRPr="00013F1D">
                              <w:rPr>
                                <w:rFonts w:ascii="Times New Roman" w:hAnsi="Times New Roman"/>
                                <w:b/>
                                <w:sz w:val="32"/>
                                <w:szCs w:val="32"/>
                              </w:rPr>
                              <w:t>Ố</w:t>
                            </w:r>
                            <w:r w:rsidR="00245A74" w:rsidRPr="00013F1D">
                              <w:rPr>
                                <w:b/>
                                <w:sz w:val="32"/>
                                <w:szCs w:val="32"/>
                              </w:rPr>
                              <w:t xml:space="preserve">I </w:t>
                            </w:r>
                            <w:r w:rsidR="00D82DC3">
                              <w:rPr>
                                <w:b/>
                                <w:sz w:val="32"/>
                                <w:szCs w:val="32"/>
                              </w:rPr>
                              <w:t>2t</w:t>
                            </w:r>
                          </w:p>
                          <w:p w14:paraId="590CE041" w14:textId="77777777" w:rsidR="000E6600" w:rsidRPr="00965687" w:rsidRDefault="000E6600" w:rsidP="00013F1D">
                            <w:pPr>
                              <w:ind w:right="216"/>
                              <w:jc w:val="right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965687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Ngày thi: </w:t>
                            </w:r>
                            <w:r w:rsidR="00A64E15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1</w:t>
                            </w:r>
                            <w:r w:rsidR="004B74E5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2</w:t>
                            </w:r>
                            <w:r w:rsidRPr="00965687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/12/</w:t>
                            </w:r>
                            <w:r w:rsidR="00A64E15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202</w:t>
                            </w:r>
                            <w:r w:rsidR="004B74E5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1</w:t>
                            </w:r>
                            <w:r w:rsidRPr="00965687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0" tIns="18288" rIns="0" bIns="18288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389833" id="Text Box 12" o:spid="_x0000_s1029" type="#_x0000_t202" style="position:absolute;margin-left:11.9pt;margin-top:3.35pt;width:323.1pt;height:49.8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" filled="f">
                <v:textbox inset="0,1.44pt,0,1.44pt">
                  <w:txbxContent>
                    <w:p w14:paraId="24512BDF" w14:textId="77777777" w:rsidR="00192EE7" w:rsidRPr="00013F1D" w:rsidRDefault="00111199" w:rsidP="00013F1D">
                      <w:pPr>
                        <w:tabs>
                          <w:tab w:val="center" w:pos="6237"/>
                        </w:tabs>
                        <w:spacing w:before="120"/>
                        <w:rPr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sz w:val="32"/>
                          <w:szCs w:val="32"/>
                        </w:rPr>
                        <w:t xml:space="preserve">  </w:t>
                      </w:r>
                      <w:r w:rsidR="00245A74" w:rsidRPr="00013F1D">
                        <w:rPr>
                          <w:b/>
                          <w:sz w:val="32"/>
                          <w:szCs w:val="32"/>
                        </w:rPr>
                        <w:t>KH</w:t>
                      </w:r>
                      <w:r w:rsidR="00245A74" w:rsidRPr="00013F1D">
                        <w:rPr>
                          <w:rFonts w:ascii="Times New Roman" w:hAnsi="Times New Roman"/>
                          <w:b/>
                          <w:sz w:val="32"/>
                          <w:szCs w:val="32"/>
                        </w:rPr>
                        <w:t>Ố</w:t>
                      </w:r>
                      <w:r w:rsidR="00245A74" w:rsidRPr="00013F1D">
                        <w:rPr>
                          <w:b/>
                          <w:sz w:val="32"/>
                          <w:szCs w:val="32"/>
                        </w:rPr>
                        <w:t xml:space="preserve">I </w:t>
                      </w:r>
                      <w:r w:rsidR="00D82DC3">
                        <w:rPr>
                          <w:b/>
                          <w:sz w:val="32"/>
                          <w:szCs w:val="32"/>
                        </w:rPr>
                        <w:t>2t</w:t>
                      </w:r>
                    </w:p>
                    <w:p w14:paraId="590CE041" w14:textId="77777777" w:rsidR="000E6600" w:rsidRPr="00965687" w:rsidRDefault="000E6600" w:rsidP="00013F1D">
                      <w:pPr>
                        <w:ind w:right="216"/>
                        <w:jc w:val="right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965687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Ngày thi: </w:t>
                      </w:r>
                      <w:r w:rsidR="00A64E15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1</w:t>
                      </w:r>
                      <w:r w:rsidR="004B74E5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2</w:t>
                      </w:r>
                      <w:r w:rsidRPr="00965687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/12/</w:t>
                      </w:r>
                      <w:r w:rsidR="00A64E15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202</w:t>
                      </w:r>
                      <w:r w:rsidR="004B74E5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1</w:t>
                      </w:r>
                      <w:r w:rsidRPr="00965687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 </w:t>
                      </w:r>
                    </w:p>
                  </w:txbxContent>
                </v:textbox>
              </v:shape>
            </w:pict>
          </mc:Fallback>
        </mc:AlternateContent>
      </w:r>
    </w:p>
    <w:p w14:paraId="0DC1722E" w14:textId="77777777" w:rsidR="00797DAB" w:rsidRDefault="00797DAB">
      <w:pPr>
        <w:rPr>
          <w:rFonts w:ascii="VNI-Aptima" w:hAnsi="VNI-Aptima"/>
          <w:sz w:val="14"/>
        </w:rPr>
      </w:pPr>
    </w:p>
    <w:p w14:paraId="5145F8BF" w14:textId="77777777" w:rsidR="000E6600" w:rsidRDefault="000E6600">
      <w:pPr>
        <w:rPr>
          <w:rFonts w:ascii="VNI-Aptima" w:hAnsi="VNI-Aptima"/>
          <w:sz w:val="14"/>
        </w:rPr>
      </w:pPr>
    </w:p>
    <w:p w14:paraId="04648D69" w14:textId="77777777" w:rsidR="000E6600" w:rsidRDefault="000E6600">
      <w:pPr>
        <w:rPr>
          <w:rFonts w:ascii="VNI-Aptima" w:hAnsi="VNI-Aptima"/>
          <w:sz w:val="14"/>
        </w:rPr>
      </w:pPr>
    </w:p>
    <w:p w14:paraId="20919657" w14:textId="77777777" w:rsidR="000E6600" w:rsidRDefault="000E6600">
      <w:pPr>
        <w:rPr>
          <w:rFonts w:ascii="VNI-Aptima" w:hAnsi="VNI-Aptima"/>
          <w:sz w:val="14"/>
        </w:rPr>
      </w:pPr>
    </w:p>
    <w:p w14:paraId="0C414CFE" w14:textId="77777777" w:rsidR="000E6600" w:rsidRDefault="000E6600">
      <w:pPr>
        <w:rPr>
          <w:rFonts w:ascii="VNI-Aptima" w:hAnsi="VNI-Aptima"/>
          <w:sz w:val="14"/>
        </w:rPr>
      </w:pPr>
    </w:p>
    <w:p w14:paraId="40336764" w14:textId="77777777" w:rsidR="00CC550C" w:rsidRPr="00E46E2E" w:rsidRDefault="00CC550C" w:rsidP="00C37623">
      <w:pPr>
        <w:tabs>
          <w:tab w:val="left" w:pos="1440"/>
        </w:tabs>
        <w:spacing w:after="120"/>
        <w:ind w:left="1411" w:hanging="1411"/>
        <w:rPr>
          <w:rFonts w:ascii="Arial" w:hAnsi="Arial"/>
          <w:b/>
          <w:sz w:val="32"/>
          <w:szCs w:val="32"/>
        </w:rPr>
      </w:pPr>
      <w:r w:rsidRPr="00997F71">
        <w:rPr>
          <w:rFonts w:ascii="Arial" w:hAnsi="Arial"/>
          <w:b/>
          <w:sz w:val="36"/>
          <w:szCs w:val="36"/>
        </w:rPr>
        <w:sym w:font="Wingdings" w:char="F0D8"/>
      </w:r>
      <w:r w:rsidRPr="00997F71">
        <w:rPr>
          <w:rFonts w:ascii="Arial" w:hAnsi="Arial"/>
          <w:b/>
          <w:sz w:val="36"/>
          <w:szCs w:val="36"/>
        </w:rPr>
        <w:t xml:space="preserve"> ĐOẠN KINH THÁNH: </w:t>
      </w:r>
      <w:r w:rsidR="004B74E5">
        <w:rPr>
          <w:rFonts w:ascii="Arial" w:hAnsi="Arial" w:cs="Arial"/>
          <w:b/>
          <w:color w:val="3333FF"/>
          <w:sz w:val="36"/>
          <w:szCs w:val="36"/>
        </w:rPr>
        <w:t xml:space="preserve">Lu-ca </w:t>
      </w:r>
      <w:r w:rsidR="00A64E15" w:rsidRPr="00753A4B">
        <w:rPr>
          <w:rFonts w:ascii="Arial" w:hAnsi="Arial" w:cs="Arial"/>
          <w:b/>
          <w:color w:val="3333FF"/>
          <w:sz w:val="36"/>
          <w:szCs w:val="36"/>
        </w:rPr>
        <w:t>2:</w:t>
      </w:r>
      <w:r w:rsidR="004B74E5">
        <w:rPr>
          <w:rFonts w:ascii="Arial" w:hAnsi="Arial" w:cs="Arial"/>
          <w:b/>
          <w:color w:val="3333FF"/>
          <w:sz w:val="36"/>
          <w:szCs w:val="36"/>
        </w:rPr>
        <w:t>29</w:t>
      </w:r>
      <w:r w:rsidRPr="00297370">
        <w:rPr>
          <w:rFonts w:ascii="Arial" w:hAnsi="Arial"/>
          <w:b/>
          <w:sz w:val="36"/>
          <w:szCs w:val="32"/>
        </w:rPr>
        <w:t>.</w:t>
      </w:r>
    </w:p>
    <w:p w14:paraId="0F124D3C" w14:textId="77777777" w:rsidR="00CC550C" w:rsidRDefault="00CC550C" w:rsidP="00CC550C">
      <w:pPr>
        <w:ind w:left="1411" w:hanging="1411"/>
        <w:rPr>
          <w:rFonts w:ascii="Arial" w:hAnsi="Arial"/>
          <w:b/>
          <w:sz w:val="16"/>
          <w:szCs w:val="16"/>
        </w:rPr>
      </w:pPr>
    </w:p>
    <w:p w14:paraId="4C29AB79" w14:textId="77777777" w:rsidR="006665E4" w:rsidRPr="00AC298F" w:rsidRDefault="006665E4" w:rsidP="00CC550C">
      <w:pPr>
        <w:ind w:left="1411" w:hanging="1411"/>
        <w:rPr>
          <w:rFonts w:ascii="Arial" w:hAnsi="Arial"/>
          <w:b/>
          <w:sz w:val="16"/>
          <w:szCs w:val="16"/>
        </w:rPr>
      </w:pPr>
    </w:p>
    <w:p w14:paraId="75A40F08" w14:textId="77777777" w:rsidR="001B47B1" w:rsidRPr="007C28B7" w:rsidRDefault="004B74E5" w:rsidP="004B74E5">
      <w:pPr>
        <w:tabs>
          <w:tab w:val="left" w:pos="450"/>
        </w:tabs>
        <w:ind w:left="450" w:hanging="360"/>
        <w:jc w:val="both"/>
        <w:rPr>
          <w:rFonts w:ascii="Arial" w:hAnsi="Arial" w:cs="Arial"/>
          <w:sz w:val="88"/>
          <w:szCs w:val="88"/>
        </w:rPr>
      </w:pPr>
      <w:r w:rsidRPr="007C28B7">
        <w:rPr>
          <w:rFonts w:ascii="Arial" w:hAnsi="Arial" w:cs="Arial"/>
          <w:color w:val="C00000"/>
          <w:sz w:val="88"/>
          <w:szCs w:val="88"/>
          <w:vertAlign w:val="superscript"/>
        </w:rPr>
        <w:t>29</w:t>
      </w:r>
      <w:r w:rsidRPr="007C28B7">
        <w:rPr>
          <w:rFonts w:ascii="Arial" w:hAnsi="Arial" w:cs="Arial"/>
          <w:color w:val="000000"/>
          <w:sz w:val="88"/>
          <w:szCs w:val="88"/>
        </w:rPr>
        <w:t xml:space="preserve"> Lạy Chúa, bây giờ xin Chúa cho tôi tớ Chúa được qua đời bình an, theo như lời Ngài;</w:t>
      </w:r>
    </w:p>
    <w:sectPr w:rsidR="001B47B1" w:rsidRPr="007C28B7" w:rsidSect="00FC1B2C">
      <w:footerReference w:type="even" r:id="rId8"/>
      <w:footerReference w:type="default" r:id="rId9"/>
      <w:pgSz w:w="8395" w:h="11909" w:code="11"/>
      <w:pgMar w:top="720" w:right="720" w:bottom="720" w:left="720" w:header="288" w:footer="28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EAF612" w14:textId="77777777" w:rsidR="00F93D0B" w:rsidRDefault="00F93D0B">
      <w:r>
        <w:separator/>
      </w:r>
    </w:p>
  </w:endnote>
  <w:endnote w:type="continuationSeparator" w:id="0">
    <w:p w14:paraId="24C78FB9" w14:textId="77777777" w:rsidR="00F93D0B" w:rsidRDefault="00F93D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VNI-Aptima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4051E" w14:textId="77777777" w:rsidR="00797DAB" w:rsidRDefault="00797DA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496547DC" w14:textId="77777777" w:rsidR="00797DAB" w:rsidRDefault="00797DA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82351" w14:textId="77777777" w:rsidR="00797DAB" w:rsidRPr="009103E1" w:rsidRDefault="00797DAB" w:rsidP="009103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78F28A" w14:textId="77777777" w:rsidR="00F93D0B" w:rsidRDefault="00F93D0B">
      <w:r>
        <w:separator/>
      </w:r>
    </w:p>
  </w:footnote>
  <w:footnote w:type="continuationSeparator" w:id="0">
    <w:p w14:paraId="323346DF" w14:textId="77777777" w:rsidR="00F93D0B" w:rsidRDefault="00F93D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A15CF"/>
    <w:multiLevelType w:val="singleLevel"/>
    <w:tmpl w:val="3E4EAC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hideSpellingErrors/>
  <w:hideGrammatical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TIzNDM0MDY1NjFW0lEKTi0uzszPAykwrAUAWjHGJiwAAAA="/>
  </w:docVars>
  <w:rsids>
    <w:rsidRoot w:val="00816428"/>
    <w:rsid w:val="00013F1D"/>
    <w:rsid w:val="000254B6"/>
    <w:rsid w:val="000513D9"/>
    <w:rsid w:val="000543E1"/>
    <w:rsid w:val="000808B0"/>
    <w:rsid w:val="00092646"/>
    <w:rsid w:val="000C5DA3"/>
    <w:rsid w:val="000E6600"/>
    <w:rsid w:val="00101C61"/>
    <w:rsid w:val="00110A04"/>
    <w:rsid w:val="00111199"/>
    <w:rsid w:val="001163C3"/>
    <w:rsid w:val="00122A01"/>
    <w:rsid w:val="00152E9A"/>
    <w:rsid w:val="0016067C"/>
    <w:rsid w:val="00163289"/>
    <w:rsid w:val="001736BB"/>
    <w:rsid w:val="0019272F"/>
    <w:rsid w:val="00192EE7"/>
    <w:rsid w:val="001957D8"/>
    <w:rsid w:val="001B47B1"/>
    <w:rsid w:val="001B602B"/>
    <w:rsid w:val="0020360A"/>
    <w:rsid w:val="00204B58"/>
    <w:rsid w:val="00245A74"/>
    <w:rsid w:val="0026568C"/>
    <w:rsid w:val="002677B7"/>
    <w:rsid w:val="00294D0F"/>
    <w:rsid w:val="00297370"/>
    <w:rsid w:val="002D50E3"/>
    <w:rsid w:val="002E2266"/>
    <w:rsid w:val="002E6C73"/>
    <w:rsid w:val="002F01E6"/>
    <w:rsid w:val="00305716"/>
    <w:rsid w:val="00325D8A"/>
    <w:rsid w:val="0032608D"/>
    <w:rsid w:val="00384953"/>
    <w:rsid w:val="003951DB"/>
    <w:rsid w:val="003A0DC1"/>
    <w:rsid w:val="003A6EEF"/>
    <w:rsid w:val="003B498C"/>
    <w:rsid w:val="003C01BD"/>
    <w:rsid w:val="003D39C8"/>
    <w:rsid w:val="003F1DE2"/>
    <w:rsid w:val="003F737A"/>
    <w:rsid w:val="00434053"/>
    <w:rsid w:val="00453EDF"/>
    <w:rsid w:val="004967BF"/>
    <w:rsid w:val="004B74E5"/>
    <w:rsid w:val="004C1B10"/>
    <w:rsid w:val="004C62C3"/>
    <w:rsid w:val="004C6438"/>
    <w:rsid w:val="004F2936"/>
    <w:rsid w:val="00532095"/>
    <w:rsid w:val="00550ADF"/>
    <w:rsid w:val="00567790"/>
    <w:rsid w:val="005A0E03"/>
    <w:rsid w:val="00602429"/>
    <w:rsid w:val="00631391"/>
    <w:rsid w:val="0063347B"/>
    <w:rsid w:val="006627AF"/>
    <w:rsid w:val="00662E6B"/>
    <w:rsid w:val="006665E4"/>
    <w:rsid w:val="006760CF"/>
    <w:rsid w:val="006A72E6"/>
    <w:rsid w:val="006C141D"/>
    <w:rsid w:val="006E544B"/>
    <w:rsid w:val="006F0F39"/>
    <w:rsid w:val="0071534B"/>
    <w:rsid w:val="00763F1C"/>
    <w:rsid w:val="00767D34"/>
    <w:rsid w:val="00797DAB"/>
    <w:rsid w:val="007C28B7"/>
    <w:rsid w:val="007C768D"/>
    <w:rsid w:val="007D1D92"/>
    <w:rsid w:val="007D744F"/>
    <w:rsid w:val="008106F5"/>
    <w:rsid w:val="00813E70"/>
    <w:rsid w:val="00816428"/>
    <w:rsid w:val="00833D57"/>
    <w:rsid w:val="0085371F"/>
    <w:rsid w:val="00857FED"/>
    <w:rsid w:val="00870227"/>
    <w:rsid w:val="00870F25"/>
    <w:rsid w:val="00880718"/>
    <w:rsid w:val="00881CC4"/>
    <w:rsid w:val="00890955"/>
    <w:rsid w:val="008D7ABA"/>
    <w:rsid w:val="008E15C2"/>
    <w:rsid w:val="008E237F"/>
    <w:rsid w:val="008E4401"/>
    <w:rsid w:val="008E4EAF"/>
    <w:rsid w:val="009103E1"/>
    <w:rsid w:val="009520E9"/>
    <w:rsid w:val="00965687"/>
    <w:rsid w:val="00965E4B"/>
    <w:rsid w:val="00987242"/>
    <w:rsid w:val="009916B0"/>
    <w:rsid w:val="009B1187"/>
    <w:rsid w:val="009D0F27"/>
    <w:rsid w:val="009F044C"/>
    <w:rsid w:val="00A003DD"/>
    <w:rsid w:val="00A0377B"/>
    <w:rsid w:val="00A25F8D"/>
    <w:rsid w:val="00A41F4B"/>
    <w:rsid w:val="00A606B7"/>
    <w:rsid w:val="00A61EDA"/>
    <w:rsid w:val="00A64E15"/>
    <w:rsid w:val="00A91EA9"/>
    <w:rsid w:val="00AA0171"/>
    <w:rsid w:val="00AA057B"/>
    <w:rsid w:val="00AD4AFE"/>
    <w:rsid w:val="00AF0636"/>
    <w:rsid w:val="00AF3E90"/>
    <w:rsid w:val="00B44B61"/>
    <w:rsid w:val="00B50210"/>
    <w:rsid w:val="00B5628A"/>
    <w:rsid w:val="00B717FE"/>
    <w:rsid w:val="00B9530A"/>
    <w:rsid w:val="00BB323D"/>
    <w:rsid w:val="00BB7062"/>
    <w:rsid w:val="00BB7AFC"/>
    <w:rsid w:val="00BB7C6D"/>
    <w:rsid w:val="00BE5FC6"/>
    <w:rsid w:val="00C37623"/>
    <w:rsid w:val="00C37BDB"/>
    <w:rsid w:val="00C40FB8"/>
    <w:rsid w:val="00C47A42"/>
    <w:rsid w:val="00C715AF"/>
    <w:rsid w:val="00C95946"/>
    <w:rsid w:val="00CC550C"/>
    <w:rsid w:val="00CC576E"/>
    <w:rsid w:val="00D30050"/>
    <w:rsid w:val="00D77B7E"/>
    <w:rsid w:val="00D82DC3"/>
    <w:rsid w:val="00D86DF8"/>
    <w:rsid w:val="00D91B60"/>
    <w:rsid w:val="00DE2633"/>
    <w:rsid w:val="00DE58C6"/>
    <w:rsid w:val="00DE7500"/>
    <w:rsid w:val="00DF12AB"/>
    <w:rsid w:val="00DF6363"/>
    <w:rsid w:val="00E00FA1"/>
    <w:rsid w:val="00E23819"/>
    <w:rsid w:val="00E36806"/>
    <w:rsid w:val="00E56571"/>
    <w:rsid w:val="00E72285"/>
    <w:rsid w:val="00EA3B57"/>
    <w:rsid w:val="00EB279D"/>
    <w:rsid w:val="00ED4436"/>
    <w:rsid w:val="00ED5738"/>
    <w:rsid w:val="00EF4231"/>
    <w:rsid w:val="00EF7A8E"/>
    <w:rsid w:val="00F01A4A"/>
    <w:rsid w:val="00F249E1"/>
    <w:rsid w:val="00F35F3E"/>
    <w:rsid w:val="00F93D0B"/>
    <w:rsid w:val="00FA7739"/>
    <w:rsid w:val="00FB42CC"/>
    <w:rsid w:val="00FC1B2C"/>
    <w:rsid w:val="00FD2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9EA7F7"/>
  <w15:chartTrackingRefBased/>
  <w15:docId w15:val="{20B1DE49-4B37-4B0B-94F5-FD7DC8984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VNI-Times" w:hAnsi="VNI-Times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2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">
    <w:name w:val="Body Text"/>
    <w:basedOn w:val="Normal"/>
    <w:rPr>
      <w:sz w:val="22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Style2">
    <w:name w:val="Style2"/>
    <w:basedOn w:val="Normal"/>
    <w:rsid w:val="009916B0"/>
    <w:pPr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</Words>
  <Characters>1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ÖÙC SOÁNG PHUÏC SINH</vt:lpstr>
    </vt:vector>
  </TitlesOfParts>
  <Company>Tel: 9250220 - 9250848</Company>
  <LinksUpToDate>false</LinksUpToDate>
  <CharactersWithSpaces>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ÖÙC SOÁNG PHUÏC SINH</dc:title>
  <dc:subject/>
  <dc:creator>HTTL THT</dc:creator>
  <cp:keywords/>
  <cp:lastModifiedBy>Tien Le Quang | SHOEfabrik</cp:lastModifiedBy>
  <cp:revision>2</cp:revision>
  <cp:lastPrinted>2021-10-18T14:57:00Z</cp:lastPrinted>
  <dcterms:created xsi:type="dcterms:W3CDTF">2021-10-18T15:00:00Z</dcterms:created>
  <dcterms:modified xsi:type="dcterms:W3CDTF">2021-10-18T15:00:00Z</dcterms:modified>
</cp:coreProperties>
</file>